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University of Petroleum and Energy Studies</w:t>
      </w: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School of Computer Science </w:t>
      </w: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Department of Cybernetics </w:t>
      </w: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43100</wp:posOffset>
            </wp:positionH>
            <wp:positionV relativeFrom="paragraph">
              <wp:posOffset>161925</wp:posOffset>
            </wp:positionV>
            <wp:extent cx="2061210" cy="775970"/>
            <wp:effectExtent l="0" t="0" r="0" b="0"/>
            <wp:wrapSquare wrapText="bothSides" distT="0" distB="0" distL="114300" distR="114300"/>
            <wp:docPr id="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 xml:space="preserve"> Graphics &amp; Animation Tools</w:t>
      </w:r>
    </w:p>
    <w:p w:rsidR="00DC7737" w:rsidRDefault="00DC7737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 w:rsidRPr="00DC7737">
        <w:rPr>
          <w:rFonts w:ascii="Times New Roman" w:eastAsia="Times New Roman" w:hAnsi="Times New Roman" w:cs="Times New Roman"/>
          <w:b/>
          <w:sz w:val="36"/>
          <w:szCs w:val="36"/>
        </w:rPr>
        <w:t>VIVA</w:t>
      </w:r>
      <w:r w:rsidR="00DB60BB">
        <w:rPr>
          <w:rFonts w:ascii="Times New Roman" w:eastAsia="Times New Roman" w:hAnsi="Times New Roman" w:cs="Times New Roman"/>
          <w:b/>
          <w:sz w:val="36"/>
          <w:szCs w:val="36"/>
        </w:rPr>
        <w:t>-2</w:t>
      </w:r>
      <w:r w:rsidRPr="00DC7737">
        <w:rPr>
          <w:rFonts w:ascii="Times New Roman" w:eastAsia="Times New Roman" w:hAnsi="Times New Roman" w:cs="Times New Roman"/>
          <w:b/>
          <w:sz w:val="36"/>
          <w:szCs w:val="36"/>
        </w:rPr>
        <w:t xml:space="preserve">ASSIGNMENT </w:t>
      </w: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(Session: 2020-2021)</w:t>
      </w: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306B5F" w:rsidRDefault="00CE68BB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D23270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D23270">
        <w:rPr>
          <w:noProof/>
        </w:rPr>
        <w:pict>
          <v:rect id="Rectangle 17" o:spid="_x0000_s1026" style="position:absolute;left:0;text-align:left;margin-left:149pt;margin-top:0;width:192pt;height:112.8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" stroked="f">
            <v:textbox inset="7pt,1.2694mm,7pt,1.2694mm">
              <w:txbxContent>
                <w:p w:rsidR="00306B5F" w:rsidRDefault="00CE68BB">
                  <w:pPr>
                    <w:spacing w:after="240" w:line="258" w:lineRule="auto"/>
                    <w:jc w:val="center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Batch: 2017-2021</w:t>
                  </w:r>
                </w:p>
                <w:p w:rsidR="00306B5F" w:rsidRDefault="00CE68BB">
                  <w:pPr>
                    <w:spacing w:after="240" w:line="258" w:lineRule="auto"/>
                    <w:jc w:val="center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Semester: VII</w:t>
                  </w: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  <w:vertAlign w:val="superscript"/>
                    </w:rPr>
                    <w:t>th</w:t>
                  </w:r>
                </w:p>
              </w:txbxContent>
            </v:textbox>
            <w10:wrap type="square"/>
          </v:rect>
        </w:pict>
      </w: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D23270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3270">
        <w:rPr>
          <w:noProof/>
        </w:rPr>
        <w:pict>
          <v:rect id="Rectangle 18" o:spid="_x0000_s1027" style="position:absolute;margin-left:292.8pt;margin-top:25.35pt;width:192pt;height:112.5pt;z-index:251661312;visibility:visible;mso-position-horizontal:righ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" stroked="f">
            <v:textbox inset="7pt,1.2694mm,7pt,1.2694mm">
              <w:txbxContent>
                <w:p w:rsidR="00306B5F" w:rsidRDefault="00CE68BB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8"/>
                      <w:u w:val="single"/>
                    </w:rPr>
                    <w:t>Submitted By: -</w:t>
                  </w:r>
                </w:p>
                <w:p w:rsidR="00306B5F" w:rsidRDefault="00AE7EED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Aditya Malik</w:t>
                  </w:r>
                </w:p>
                <w:p w:rsidR="00306B5F" w:rsidRDefault="00AE7EED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Roll No: R100217003</w:t>
                  </w:r>
                </w:p>
                <w:p w:rsidR="00306B5F" w:rsidRDefault="00AE7EED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SAP ID: 500061968</w:t>
                  </w:r>
                </w:p>
              </w:txbxContent>
            </v:textbox>
            <w10:wrap type="square" anchorx="margin"/>
          </v:rect>
        </w:pict>
      </w:r>
    </w:p>
    <w:p w:rsidR="00306B5F" w:rsidRDefault="00D23270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23270">
        <w:rPr>
          <w:noProof/>
        </w:rPr>
        <w:pict>
          <v:rect id="Rectangle 16" o:spid="_x0000_s1028" style="position:absolute;margin-left:9pt;margin-top:0;width:192pt;height:112.8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" stroked="f">
            <v:textbox inset="7pt,1.2694mm,7pt,1.2694mm">
              <w:txbxContent>
                <w:p w:rsidR="00306B5F" w:rsidRDefault="00CE68BB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b/>
                      <w:color w:val="000000"/>
                      <w:sz w:val="28"/>
                      <w:u w:val="single"/>
                    </w:rPr>
                    <w:t>Submitted To: -</w:t>
                  </w:r>
                </w:p>
                <w:p w:rsidR="00306B5F" w:rsidRDefault="00CE68BB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 xml:space="preserve">Dr. Durgansh Sharma </w:t>
                  </w:r>
                </w:p>
                <w:p w:rsidR="00306B5F" w:rsidRDefault="00CE68BB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Assistant Professor</w:t>
                  </w:r>
                </w:p>
                <w:p w:rsidR="00306B5F" w:rsidRDefault="00CE68BB">
                  <w:pPr>
                    <w:spacing w:line="258" w:lineRule="auto"/>
                    <w:textDirection w:val="btLr"/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sz w:val="28"/>
                    </w:rPr>
                    <w:t>Department of Cybernetics</w:t>
                  </w:r>
                </w:p>
                <w:p w:rsidR="00306B5F" w:rsidRDefault="00306B5F">
                  <w:pPr>
                    <w:spacing w:line="258" w:lineRule="auto"/>
                    <w:textDirection w:val="btLr"/>
                  </w:pPr>
                </w:p>
              </w:txbxContent>
            </v:textbox>
            <w10:wrap type="square"/>
          </v:rect>
        </w:pict>
      </w: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306B5F" w:rsidRDefault="00306B5F">
      <w:pPr>
        <w:spacing w:after="160" w:line="259" w:lineRule="auto"/>
        <w:rPr>
          <w:rFonts w:ascii="Times New Roman" w:eastAsia="Times New Roman" w:hAnsi="Times New Roman" w:cs="Times New Roman"/>
          <w:b/>
          <w:sz w:val="40"/>
          <w:szCs w:val="40"/>
        </w:rPr>
      </w:pPr>
    </w:p>
    <w:p w:rsidR="00306B5F" w:rsidRPr="00684395" w:rsidRDefault="00306B5F" w:rsidP="00B214F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1)  Aim</w:t>
      </w:r>
      <w:r w:rsidR="00321D89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="00661215" w:rsidRPr="00661215">
        <w:rPr>
          <w:rFonts w:asciiTheme="minorHAnsi" w:eastAsia="Times New Roman" w:hAnsiTheme="minorHAnsi" w:cs="Times New Roman"/>
          <w:sz w:val="24"/>
          <w:szCs w:val="24"/>
        </w:rPr>
        <w:t>Create any Mountain Range with Snowfall over it using GIMP</w:t>
      </w:r>
      <w:r w:rsidR="000638E6">
        <w:rPr>
          <w:rFonts w:asciiTheme="minorHAnsi" w:eastAsia="Times New Roman" w:hAnsiTheme="minorHAnsi" w:cs="Times New Roman"/>
          <w:sz w:val="24"/>
          <w:szCs w:val="24"/>
        </w:rPr>
        <w:t>.</w:t>
      </w:r>
    </w:p>
    <w:p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Steps followed</w:t>
      </w:r>
      <w:r w:rsidR="00FF4C6E">
        <w:rPr>
          <w:rFonts w:asciiTheme="minorHAnsi" w:eastAsia="Times New Roman" w:hAnsiTheme="minorHAnsi" w:cs="Times New Roman"/>
          <w:sz w:val="24"/>
          <w:szCs w:val="24"/>
        </w:rPr>
        <w:t>:</w:t>
      </w:r>
    </w:p>
    <w:p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Open GIMP.</w:t>
      </w:r>
    </w:p>
    <w:p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Inside gimp, create a new layer with white background(10</w:t>
      </w:r>
      <w:r w:rsidR="00286957">
        <w:rPr>
          <w:rFonts w:asciiTheme="minorHAnsi" w:eastAsia="Times New Roman" w:hAnsiTheme="minorHAnsi" w:cs="Times New Roman"/>
          <w:sz w:val="24"/>
          <w:szCs w:val="24"/>
        </w:rPr>
        <w:t>56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x</w:t>
      </w:r>
      <w:r w:rsidR="00286957">
        <w:rPr>
          <w:rFonts w:asciiTheme="minorHAnsi" w:eastAsia="Times New Roman" w:hAnsiTheme="minorHAnsi" w:cs="Times New Roman"/>
          <w:sz w:val="24"/>
          <w:szCs w:val="24"/>
        </w:rPr>
        <w:t xml:space="preserve">701 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px).</w:t>
      </w:r>
    </w:p>
    <w:p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Open an image of </w:t>
      </w:r>
      <w:r w:rsidR="0050253C">
        <w:rPr>
          <w:rFonts w:asciiTheme="minorHAnsi" w:eastAsia="Times New Roman" w:hAnsiTheme="minorHAnsi" w:cs="Times New Roman"/>
          <w:sz w:val="24"/>
          <w:szCs w:val="24"/>
        </w:rPr>
        <w:t>mountain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as layers in GIMP and create a new transparent layer to draw </w:t>
      </w:r>
      <w:r w:rsidR="00576B30">
        <w:rPr>
          <w:rFonts w:asciiTheme="minorHAnsi" w:eastAsia="Times New Roman" w:hAnsiTheme="minorHAnsi" w:cs="Times New Roman"/>
          <w:sz w:val="24"/>
          <w:szCs w:val="24"/>
        </w:rPr>
        <w:t>boundaries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Use the ‘Paths tool’ over the image and start selection boundaries and layout of the image.</w:t>
      </w:r>
    </w:p>
    <w:p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After selection of layout/ boundaries, go to ‘Select’, choose ‘From Path’ option and your path will be selected.</w:t>
      </w:r>
    </w:p>
    <w:p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After path is selected click on ‘bucket fill tool’ from the toolbar and colo</w:t>
      </w:r>
      <w:r w:rsidR="00611C0C">
        <w:rPr>
          <w:rFonts w:asciiTheme="minorHAnsi" w:eastAsia="Times New Roman" w:hAnsiTheme="minorHAnsi" w:cs="Times New Roman"/>
          <w:sz w:val="24"/>
          <w:szCs w:val="24"/>
        </w:rPr>
        <w:t>u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r the </w:t>
      </w:r>
      <w:r w:rsidR="00B820BA">
        <w:rPr>
          <w:rFonts w:asciiTheme="minorHAnsi" w:eastAsia="Times New Roman" w:hAnsiTheme="minorHAnsi" w:cs="Times New Roman"/>
          <w:sz w:val="24"/>
          <w:szCs w:val="24"/>
        </w:rPr>
        <w:t>mountain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with your desired colo</w:t>
      </w:r>
      <w:r w:rsidR="00D930D5">
        <w:rPr>
          <w:rFonts w:asciiTheme="minorHAnsi" w:eastAsia="Times New Roman" w:hAnsiTheme="minorHAnsi" w:cs="Times New Roman"/>
          <w:sz w:val="24"/>
          <w:szCs w:val="24"/>
        </w:rPr>
        <w:t>u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r.</w:t>
      </w:r>
    </w:p>
    <w:p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>Repeat step 3,4,5 for creating the</w:t>
      </w:r>
      <w:r w:rsidR="004B169E">
        <w:rPr>
          <w:rFonts w:asciiTheme="minorHAnsi" w:eastAsia="Times New Roman" w:hAnsiTheme="minorHAnsi" w:cs="Times New Roman"/>
          <w:sz w:val="24"/>
          <w:szCs w:val="24"/>
        </w:rPr>
        <w:t>grass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, </w:t>
      </w:r>
      <w:r w:rsidR="00A802BF">
        <w:rPr>
          <w:rFonts w:asciiTheme="minorHAnsi" w:eastAsia="Times New Roman" w:hAnsiTheme="minorHAnsi" w:cs="Times New Roman"/>
          <w:sz w:val="24"/>
          <w:szCs w:val="24"/>
        </w:rPr>
        <w:t xml:space="preserve">river 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and </w:t>
      </w:r>
      <w:r w:rsidR="00CB27E4">
        <w:rPr>
          <w:rFonts w:asciiTheme="minorHAnsi" w:eastAsia="Times New Roman" w:hAnsiTheme="minorHAnsi" w:cs="Times New Roman"/>
          <w:sz w:val="24"/>
          <w:szCs w:val="24"/>
        </w:rPr>
        <w:t>sky</w:t>
      </w:r>
      <w:r w:rsidR="00A53C7E">
        <w:rPr>
          <w:rFonts w:asciiTheme="minorHAnsi" w:eastAsia="Times New Roman" w:hAnsiTheme="minorHAnsi" w:cs="Times New Roman"/>
          <w:sz w:val="24"/>
          <w:szCs w:val="24"/>
        </w:rPr>
        <w:t xml:space="preserve"> of the </w:t>
      </w:r>
      <w:r w:rsidR="004A06D6">
        <w:rPr>
          <w:rFonts w:asciiTheme="minorHAnsi" w:eastAsia="Times New Roman" w:hAnsiTheme="minorHAnsi" w:cs="Times New Roman"/>
          <w:sz w:val="24"/>
          <w:szCs w:val="24"/>
        </w:rPr>
        <w:t>sce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:rsidR="009D1893" w:rsidRPr="00684395" w:rsidRDefault="009D1893" w:rsidP="009D1893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Structure of </w:t>
      </w:r>
      <w:r w:rsidR="00FD088F">
        <w:rPr>
          <w:rFonts w:asciiTheme="minorHAnsi" w:eastAsia="Times New Roman" w:hAnsiTheme="minorHAnsi" w:cs="Times New Roman"/>
          <w:sz w:val="24"/>
          <w:szCs w:val="24"/>
        </w:rPr>
        <w:t>mountain scen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is complete</w:t>
      </w:r>
      <w:r w:rsidR="00D462B0">
        <w:rPr>
          <w:rFonts w:asciiTheme="minorHAnsi" w:eastAsia="Times New Roman" w:hAnsiTheme="minorHAnsi" w:cs="Times New Roman"/>
          <w:sz w:val="24"/>
          <w:szCs w:val="24"/>
        </w:rPr>
        <w:t>.</w:t>
      </w:r>
    </w:p>
    <w:p w:rsidR="009837E3" w:rsidRDefault="009D1893" w:rsidP="000F26BE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Use your creativity to style </w:t>
      </w:r>
      <w:r w:rsidR="00A70855">
        <w:rPr>
          <w:rFonts w:asciiTheme="minorHAnsi" w:eastAsia="Times New Roman" w:hAnsiTheme="minorHAnsi" w:cs="Times New Roman"/>
          <w:sz w:val="24"/>
          <w:szCs w:val="24"/>
        </w:rPr>
        <w:t>the snow cap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 xml:space="preserve"> and when you feel it’s good, then place is at the </w:t>
      </w:r>
      <w:r w:rsidR="0086070F">
        <w:rPr>
          <w:rFonts w:asciiTheme="minorHAnsi" w:eastAsia="Times New Roman" w:hAnsiTheme="minorHAnsi" w:cs="Times New Roman"/>
          <w:sz w:val="24"/>
          <w:szCs w:val="24"/>
        </w:rPr>
        <w:t>top of mountain range</w:t>
      </w:r>
      <w:r w:rsidRPr="00684395">
        <w:rPr>
          <w:rFonts w:asciiTheme="minorHAnsi" w:eastAsia="Times New Roman" w:hAnsiTheme="minorHAnsi" w:cs="Times New Roman"/>
          <w:sz w:val="24"/>
          <w:szCs w:val="24"/>
        </w:rPr>
        <w:t>.</w:t>
      </w:r>
    </w:p>
    <w:p w:rsidR="000F26BE" w:rsidRDefault="006644C5" w:rsidP="000F26BE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For adding snowfall effect, </w:t>
      </w:r>
      <w:r w:rsidR="005A71CC">
        <w:rPr>
          <w:rFonts w:asciiTheme="minorHAnsi" w:eastAsia="Times New Roman" w:hAnsiTheme="minorHAnsi" w:cs="Times New Roman"/>
          <w:sz w:val="24"/>
          <w:szCs w:val="24"/>
        </w:rPr>
        <w:t xml:space="preserve">add a new layer of black colour </w:t>
      </w:r>
      <w:r w:rsidR="00EE62C6">
        <w:rPr>
          <w:rFonts w:asciiTheme="minorHAnsi" w:eastAsia="Times New Roman" w:hAnsiTheme="minorHAnsi" w:cs="Times New Roman"/>
          <w:sz w:val="24"/>
          <w:szCs w:val="24"/>
        </w:rPr>
        <w:t xml:space="preserve">over all the layers </w:t>
      </w:r>
      <w:r w:rsidR="005A71CC">
        <w:rPr>
          <w:rFonts w:asciiTheme="minorHAnsi" w:eastAsia="Times New Roman" w:hAnsiTheme="minorHAnsi" w:cs="Times New Roman"/>
          <w:sz w:val="24"/>
          <w:szCs w:val="24"/>
        </w:rPr>
        <w:t>and set the photo effect from normal to screen.</w:t>
      </w:r>
    </w:p>
    <w:p w:rsidR="00884B81" w:rsidRDefault="00884B81" w:rsidP="00884B81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Go to Filters -&gt; Noise -&gt; RGB Noise and then press ‘OK’, this will add some noise to the image and make it translucent.</w:t>
      </w:r>
    </w:p>
    <w:p w:rsidR="000648E1" w:rsidRDefault="000648E1" w:rsidP="000648E1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 xml:space="preserve"> Again, Go to Filters -&gt; Blur -&gt; Pixelize and then press ‘OK’, this will </w:t>
      </w:r>
      <w:r w:rsidR="00EE4775">
        <w:rPr>
          <w:rFonts w:asciiTheme="minorHAnsi" w:eastAsia="Times New Roman" w:hAnsiTheme="minorHAnsi" w:cs="Times New Roman"/>
          <w:sz w:val="24"/>
          <w:szCs w:val="24"/>
        </w:rPr>
        <w:t>make noise effect pixelized.</w:t>
      </w:r>
    </w:p>
    <w:p w:rsidR="000E7E14" w:rsidRDefault="000E7E14" w:rsidP="000E7E14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>Then, Go to Filters -&gt; Blur -&gt;</w:t>
      </w:r>
      <w:r w:rsidR="00C63BA8">
        <w:rPr>
          <w:rFonts w:asciiTheme="minorHAnsi" w:eastAsia="Times New Roman" w:hAnsiTheme="minorHAnsi" w:cs="Times New Roman"/>
          <w:sz w:val="24"/>
          <w:szCs w:val="24"/>
        </w:rPr>
        <w:t>Motion Blur</w:t>
      </w:r>
      <w:r>
        <w:rPr>
          <w:rFonts w:asciiTheme="minorHAnsi" w:eastAsia="Times New Roman" w:hAnsiTheme="minorHAnsi" w:cs="Times New Roman"/>
          <w:sz w:val="24"/>
          <w:szCs w:val="24"/>
        </w:rPr>
        <w:t>and then press ‘OK’</w:t>
      </w:r>
      <w:r w:rsidR="00803FF8">
        <w:rPr>
          <w:rFonts w:asciiTheme="minorHAnsi" w:eastAsia="Times New Roman" w:hAnsiTheme="minorHAnsi" w:cs="Times New Roman"/>
          <w:sz w:val="24"/>
          <w:szCs w:val="24"/>
        </w:rPr>
        <w:t>.</w:t>
      </w:r>
    </w:p>
    <w:p w:rsidR="000F26BE" w:rsidRDefault="00C5026F" w:rsidP="00ED5928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 w:rsidRPr="000F28DB">
        <w:rPr>
          <w:rFonts w:asciiTheme="minorHAnsi" w:eastAsia="Times New Roman" w:hAnsiTheme="minorHAnsi" w:cs="Times New Roman"/>
          <w:sz w:val="24"/>
          <w:szCs w:val="24"/>
        </w:rPr>
        <w:t xml:space="preserve">After completing above steps, </w:t>
      </w:r>
      <w:r w:rsidR="00B46BFC" w:rsidRPr="000F28DB">
        <w:rPr>
          <w:rFonts w:asciiTheme="minorHAnsi" w:eastAsia="Times New Roman" w:hAnsiTheme="minorHAnsi" w:cs="Times New Roman"/>
          <w:sz w:val="24"/>
          <w:szCs w:val="24"/>
        </w:rPr>
        <w:t>Go to Colors -&gt;</w:t>
      </w:r>
      <w:r w:rsidR="00FB1759" w:rsidRPr="000F28DB">
        <w:rPr>
          <w:rFonts w:asciiTheme="minorHAnsi" w:eastAsia="Times New Roman" w:hAnsiTheme="minorHAnsi" w:cs="Times New Roman"/>
          <w:sz w:val="24"/>
          <w:szCs w:val="24"/>
        </w:rPr>
        <w:t>Levels</w:t>
      </w:r>
      <w:r w:rsidR="006D059E">
        <w:rPr>
          <w:rFonts w:asciiTheme="minorHAnsi" w:eastAsia="Times New Roman" w:hAnsiTheme="minorHAnsi" w:cs="Times New Roman"/>
          <w:sz w:val="24"/>
          <w:szCs w:val="24"/>
        </w:rPr>
        <w:t xml:space="preserve"> and adjust the white and black input level</w:t>
      </w:r>
      <w:r w:rsidR="00414C7D">
        <w:rPr>
          <w:rFonts w:asciiTheme="minorHAnsi" w:eastAsia="Times New Roman" w:hAnsiTheme="minorHAnsi" w:cs="Times New Roman"/>
          <w:sz w:val="24"/>
          <w:szCs w:val="24"/>
        </w:rPr>
        <w:t>s till you find pixelated snow effect over your image.</w:t>
      </w:r>
    </w:p>
    <w:p w:rsidR="002A67BB" w:rsidRPr="000F28DB" w:rsidRDefault="002A67BB" w:rsidP="00ED5928">
      <w:pPr>
        <w:numPr>
          <w:ilvl w:val="0"/>
          <w:numId w:val="1"/>
        </w:num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  <w:r>
        <w:rPr>
          <w:rFonts w:asciiTheme="minorHAnsi" w:eastAsia="Times New Roman" w:hAnsiTheme="minorHAnsi" w:cs="Times New Roman"/>
          <w:sz w:val="24"/>
          <w:szCs w:val="24"/>
        </w:rPr>
        <w:t>Your image is complete export it as .png and save it.</w:t>
      </w:r>
    </w:p>
    <w:p w:rsidR="000F26BE" w:rsidRPr="000F26BE" w:rsidRDefault="000F26BE" w:rsidP="000F26BE">
      <w:pPr>
        <w:spacing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DB60BB" w:rsidRDefault="00DB60BB" w:rsidP="00EC14D9">
      <w:pPr>
        <w:spacing w:after="160" w:line="259" w:lineRule="auto"/>
        <w:rPr>
          <w:noProof/>
        </w:rPr>
      </w:pPr>
    </w:p>
    <w:p w:rsidR="00EC14D9" w:rsidRDefault="00EC14D9" w:rsidP="00EC14D9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</w:p>
    <w:p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9110E2" w:rsidRDefault="009110E2" w:rsidP="009837E3">
      <w:pPr>
        <w:spacing w:after="160" w:line="259" w:lineRule="auto"/>
        <w:ind w:left="720" w:firstLine="720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9110E2" w:rsidRDefault="009110E2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77085D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77085D" w:rsidRPr="00684395" w:rsidRDefault="0077085D" w:rsidP="007E6961">
      <w:pPr>
        <w:spacing w:after="160" w:line="259" w:lineRule="auto"/>
        <w:jc w:val="both"/>
        <w:rPr>
          <w:rFonts w:asciiTheme="minorHAnsi" w:eastAsia="Times New Roman" w:hAnsiTheme="minorHAnsi" w:cs="Times New Roman"/>
          <w:sz w:val="24"/>
          <w:szCs w:val="24"/>
        </w:rPr>
      </w:pPr>
    </w:p>
    <w:p w:rsidR="00DB60BB" w:rsidRDefault="00DB60BB" w:rsidP="00DB60BB">
      <w:pPr>
        <w:spacing w:after="160" w:line="259" w:lineRule="auto"/>
        <w:rPr>
          <w:noProof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Output:</w:t>
      </w:r>
    </w:p>
    <w:p w:rsidR="00DB60BB" w:rsidRDefault="00DB60BB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>
        <w:rPr>
          <w:noProof/>
          <w:lang w:val="en-US" w:eastAsia="en-US"/>
        </w:rPr>
        <w:drawing>
          <wp:inline distT="0" distB="0" distL="0" distR="0">
            <wp:extent cx="5943600" cy="39471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700C" w:rsidRDefault="00AC700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</w:p>
    <w:p w:rsidR="00306B5F" w:rsidRPr="00684395" w:rsidRDefault="00CE68BB">
      <w:pPr>
        <w:spacing w:after="160" w:line="259" w:lineRule="auto"/>
        <w:rPr>
          <w:rFonts w:asciiTheme="minorHAnsi" w:eastAsia="Times New Roman" w:hAnsiTheme="minorHAnsi" w:cs="Times New Roman"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2) Aim</w:t>
      </w:r>
      <w:r w:rsidR="00236640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="00FA2463" w:rsidRPr="00FA2463">
        <w:rPr>
          <w:rFonts w:asciiTheme="minorHAnsi" w:eastAsia="Times New Roman" w:hAnsiTheme="minorHAnsi" w:cs="Times New Roman"/>
          <w:sz w:val="24"/>
          <w:szCs w:val="24"/>
        </w:rPr>
        <w:t>Create any City or Skyscraper using Blender</w:t>
      </w:r>
      <w:r w:rsidR="007909DF">
        <w:rPr>
          <w:rFonts w:asciiTheme="minorHAnsi" w:eastAsia="Times New Roman" w:hAnsiTheme="minorHAnsi" w:cs="Times New Roman"/>
          <w:sz w:val="24"/>
          <w:szCs w:val="24"/>
        </w:rPr>
        <w:t>.</w:t>
      </w:r>
    </w:p>
    <w:p w:rsidR="00175FBC" w:rsidRPr="009F08F2" w:rsidRDefault="00CE68BB" w:rsidP="00175FBC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Steps followed</w:t>
      </w:r>
      <w:r w:rsidR="009F08F2">
        <w:rPr>
          <w:rFonts w:asciiTheme="minorHAnsi" w:eastAsia="Times New Roman" w:hAnsiTheme="minorHAnsi" w:cs="Times New Roman"/>
          <w:b/>
          <w:sz w:val="24"/>
          <w:szCs w:val="24"/>
        </w:rPr>
        <w:t>:</w:t>
      </w:r>
    </w:p>
    <w:p w:rsidR="00084CF7" w:rsidRDefault="00CD244E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B97649">
        <w:rPr>
          <w:rFonts w:cs="Times New Roman"/>
          <w:sz w:val="24"/>
          <w:szCs w:val="24"/>
        </w:rPr>
        <w:t xml:space="preserve">Open Blender, and clear everything from the interface which are already there. </w:t>
      </w:r>
    </w:p>
    <w:p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Create a new project and clear out the </w:t>
      </w:r>
      <w:r w:rsidR="00D72F9F" w:rsidRPr="00084CF7">
        <w:rPr>
          <w:rFonts w:eastAsia="Times New Roman" w:cs="Times New Roman"/>
          <w:sz w:val="24"/>
          <w:szCs w:val="24"/>
        </w:rPr>
        <w:t>screen,i.e.,</w:t>
      </w:r>
      <w:r w:rsidRPr="00084CF7">
        <w:rPr>
          <w:rFonts w:eastAsia="Times New Roman" w:cs="Times New Roman"/>
          <w:sz w:val="24"/>
          <w:szCs w:val="24"/>
        </w:rPr>
        <w:t xml:space="preserve"> remove the default cube.</w:t>
      </w:r>
    </w:p>
    <w:p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Start with adding a plane to act as the base.</w:t>
      </w:r>
    </w:p>
    <w:p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Now, add a cube and scale it to look like a </w:t>
      </w:r>
      <w:r w:rsidR="00D72F9F" w:rsidRPr="00084CF7">
        <w:rPr>
          <w:rFonts w:eastAsia="Times New Roman" w:cs="Times New Roman"/>
          <w:sz w:val="24"/>
          <w:szCs w:val="24"/>
        </w:rPr>
        <w:t>cuboid (</w:t>
      </w:r>
      <w:r w:rsidRPr="00084CF7">
        <w:rPr>
          <w:rFonts w:eastAsia="Times New Roman" w:cs="Times New Roman"/>
          <w:sz w:val="24"/>
          <w:szCs w:val="24"/>
        </w:rPr>
        <w:t>main structure of the building).</w:t>
      </w:r>
    </w:p>
    <w:p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Now, take a plane and scale it and position it on one of the sides of the base </w:t>
      </w:r>
      <w:r w:rsidR="00D72F9F" w:rsidRPr="00084CF7">
        <w:rPr>
          <w:rFonts w:eastAsia="Times New Roman" w:cs="Times New Roman"/>
          <w:sz w:val="24"/>
          <w:szCs w:val="24"/>
        </w:rPr>
        <w:t>cube (</w:t>
      </w:r>
      <w:r w:rsidRPr="00084CF7">
        <w:rPr>
          <w:rFonts w:eastAsia="Times New Roman" w:cs="Times New Roman"/>
          <w:sz w:val="24"/>
          <w:szCs w:val="24"/>
        </w:rPr>
        <w:t>to represent windows).</w:t>
      </w:r>
    </w:p>
    <w:p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Set the surface of the plane representing windows to Glass BSDF to give a glass like effect.</w:t>
      </w:r>
    </w:p>
    <w:p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Add the plane representing windows as per the size of the base cube.</w:t>
      </w:r>
    </w:p>
    <w:p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Do the same as in step 5 to all the sides of the cube.</w:t>
      </w:r>
    </w:p>
    <w:p w:rsidR="00084CF7" w:rsidRPr="00084CF7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>Now choose a front side of the building, make another plane and scale and fix it at the bottom of the base cube representing the door of the building.</w:t>
      </w:r>
    </w:p>
    <w:p w:rsidR="00084CF7" w:rsidRPr="0032039C" w:rsidRDefault="00084CF7" w:rsidP="00084CF7">
      <w:pPr>
        <w:pStyle w:val="ListParagraph"/>
        <w:numPr>
          <w:ilvl w:val="0"/>
          <w:numId w:val="2"/>
        </w:numPr>
        <w:jc w:val="both"/>
        <w:rPr>
          <w:rFonts w:cs="Times New Roman"/>
          <w:sz w:val="24"/>
          <w:szCs w:val="24"/>
        </w:rPr>
      </w:pPr>
      <w:r w:rsidRPr="00084CF7">
        <w:rPr>
          <w:rFonts w:eastAsia="Times New Roman" w:cs="Times New Roman"/>
          <w:sz w:val="24"/>
          <w:szCs w:val="24"/>
        </w:rPr>
        <w:t xml:space="preserve">Fill </w:t>
      </w:r>
      <w:r w:rsidR="0061553A" w:rsidRPr="00084CF7">
        <w:rPr>
          <w:rFonts w:eastAsia="Times New Roman" w:cs="Times New Roman"/>
          <w:sz w:val="24"/>
          <w:szCs w:val="24"/>
        </w:rPr>
        <w:t>colours</w:t>
      </w:r>
      <w:r w:rsidRPr="00084CF7">
        <w:rPr>
          <w:rFonts w:eastAsia="Times New Roman" w:cs="Times New Roman"/>
          <w:sz w:val="24"/>
          <w:szCs w:val="24"/>
        </w:rPr>
        <w:t xml:space="preserve"> in all the shapes as per your choice.</w:t>
      </w:r>
    </w:p>
    <w:p w:rsidR="0032039C" w:rsidRDefault="0032039C" w:rsidP="0032039C">
      <w:pPr>
        <w:pStyle w:val="ListParagraph"/>
        <w:jc w:val="both"/>
        <w:rPr>
          <w:rFonts w:eastAsia="Times New Roman" w:cs="Times New Roman"/>
          <w:sz w:val="24"/>
          <w:szCs w:val="24"/>
        </w:rPr>
      </w:pPr>
    </w:p>
    <w:p w:rsidR="0032039C" w:rsidRPr="00084CF7" w:rsidRDefault="0032039C" w:rsidP="0032039C">
      <w:pPr>
        <w:pStyle w:val="ListParagraph"/>
        <w:jc w:val="both"/>
        <w:rPr>
          <w:rFonts w:cs="Times New Roman"/>
          <w:sz w:val="24"/>
          <w:szCs w:val="24"/>
        </w:rPr>
      </w:pPr>
    </w:p>
    <w:p w:rsidR="00306B5F" w:rsidRDefault="00CE68BB" w:rsidP="00601F02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Output:</w:t>
      </w:r>
    </w:p>
    <w:p w:rsidR="001632BA" w:rsidRDefault="001632BA" w:rsidP="00601F02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>
        <w:rPr>
          <w:rFonts w:asciiTheme="minorHAnsi" w:eastAsia="Times New Roman" w:hAnsiTheme="minorHAnsi" w:cs="Times New Roman"/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5943600" cy="3343275"/>
            <wp:effectExtent l="19050" t="0" r="0" b="0"/>
            <wp:docPr id="3" name="Picture 2" descr="Screenshot (11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11)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4086" w:rsidRPr="00D1643D" w:rsidRDefault="001632BA" w:rsidP="00601F02">
      <w:pPr>
        <w:spacing w:after="160" w:line="259" w:lineRule="auto"/>
        <w:rPr>
          <w:rFonts w:asciiTheme="minorHAnsi" w:eastAsia="Times New Roman" w:hAnsiTheme="minorHAnsi" w:cs="Times New Roman"/>
          <w:b/>
          <w:sz w:val="24"/>
          <w:szCs w:val="24"/>
        </w:rPr>
      </w:pPr>
      <w:r>
        <w:rPr>
          <w:rFonts w:asciiTheme="minorHAnsi" w:eastAsia="Times New Roman" w:hAnsiTheme="minorHAnsi" w:cs="Times New Roman"/>
          <w:b/>
          <w:noProof/>
          <w:sz w:val="24"/>
          <w:szCs w:val="24"/>
          <w:lang w:val="en-US" w:eastAsia="en-US"/>
        </w:rPr>
        <w:drawing>
          <wp:inline distT="0" distB="0" distL="0" distR="0">
            <wp:extent cx="5943600" cy="3343275"/>
            <wp:effectExtent l="19050" t="0" r="0" b="0"/>
            <wp:docPr id="4" name="Picture 3" descr="Screenshot (11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12)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1730" w:rsidRDefault="00241730" w:rsidP="00601F02">
      <w:pPr>
        <w:spacing w:after="160" w:line="259" w:lineRule="auto"/>
        <w:rPr>
          <w:noProof/>
        </w:rPr>
      </w:pPr>
    </w:p>
    <w:p w:rsidR="00241730" w:rsidRPr="006E24D2" w:rsidRDefault="00C62577" w:rsidP="00C62577">
      <w:pPr>
        <w:spacing w:after="160" w:line="259" w:lineRule="auto"/>
        <w:rPr>
          <w:rFonts w:asciiTheme="minorHAnsi" w:eastAsia="Times New Roman" w:hAnsiTheme="minorHAnsi" w:cs="Times New Roman"/>
          <w:bCs/>
          <w:sz w:val="24"/>
          <w:szCs w:val="24"/>
        </w:rPr>
      </w:pPr>
      <w:r>
        <w:rPr>
          <w:rFonts w:asciiTheme="minorHAnsi" w:eastAsia="Times New Roman" w:hAnsiTheme="minorHAnsi" w:cs="Times New Roman"/>
          <w:b/>
          <w:sz w:val="24"/>
          <w:szCs w:val="24"/>
        </w:rPr>
        <w:lastRenderedPageBreak/>
        <w:t>Drive Link</w:t>
      </w:r>
      <w:r w:rsidRPr="00684395">
        <w:rPr>
          <w:rFonts w:asciiTheme="minorHAnsi" w:eastAsia="Times New Roman" w:hAnsiTheme="minorHAnsi" w:cs="Times New Roman"/>
          <w:b/>
          <w:sz w:val="24"/>
          <w:szCs w:val="24"/>
        </w:rPr>
        <w:t>:</w:t>
      </w:r>
      <w:r w:rsidR="00AE7EED" w:rsidRPr="006E24D2">
        <w:rPr>
          <w:rFonts w:asciiTheme="minorHAnsi" w:eastAsia="Times New Roman" w:hAnsiTheme="minorHAnsi" w:cs="Times New Roman"/>
          <w:bCs/>
          <w:sz w:val="24"/>
          <w:szCs w:val="24"/>
        </w:rPr>
        <w:t xml:space="preserve"> </w:t>
      </w:r>
      <w:r w:rsidR="00AE7EED" w:rsidRPr="00AE7EED">
        <w:rPr>
          <w:rFonts w:asciiTheme="minorHAnsi" w:eastAsia="Times New Roman" w:hAnsiTheme="minorHAnsi" w:cs="Times New Roman"/>
          <w:bCs/>
          <w:sz w:val="24"/>
          <w:szCs w:val="24"/>
        </w:rPr>
        <w:t>https://drive.google.com/drive/folders/1qO8f_tiOyIMHwPaaRqro3yeggWMMpwIS?usp=sharing</w:t>
      </w:r>
    </w:p>
    <w:sectPr w:rsidR="00241730" w:rsidRPr="006E24D2" w:rsidSect="00D232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15AF3" w:rsidRDefault="00515AF3" w:rsidP="00DC7737">
      <w:pPr>
        <w:spacing w:line="240" w:lineRule="auto"/>
      </w:pPr>
      <w:r>
        <w:separator/>
      </w:r>
    </w:p>
  </w:endnote>
  <w:endnote w:type="continuationSeparator" w:id="1">
    <w:p w:rsidR="00515AF3" w:rsidRDefault="00515AF3" w:rsidP="00DC773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15AF3" w:rsidRDefault="00515AF3" w:rsidP="00DC7737">
      <w:pPr>
        <w:spacing w:line="240" w:lineRule="auto"/>
      </w:pPr>
      <w:r>
        <w:separator/>
      </w:r>
    </w:p>
  </w:footnote>
  <w:footnote w:type="continuationSeparator" w:id="1">
    <w:p w:rsidR="00515AF3" w:rsidRDefault="00515AF3" w:rsidP="00DC773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88020B"/>
    <w:multiLevelType w:val="hybridMultilevel"/>
    <w:tmpl w:val="9962C71C"/>
    <w:lvl w:ilvl="0" w:tplc="19FE908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417632"/>
    <w:multiLevelType w:val="multilevel"/>
    <w:tmpl w:val="5F4C69D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9F35691"/>
    <w:multiLevelType w:val="multilevel"/>
    <w:tmpl w:val="69708FD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>
    <w:nsid w:val="539B3728"/>
    <w:multiLevelType w:val="multilevel"/>
    <w:tmpl w:val="56E2AA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bcwNjA1NDKwtDC3tLBU0lEKTi0uzszPAykwqQUAozPL5ywAAAA="/>
  </w:docVars>
  <w:rsids>
    <w:rsidRoot w:val="00306B5F"/>
    <w:rsid w:val="0001623F"/>
    <w:rsid w:val="00046E69"/>
    <w:rsid w:val="000638E6"/>
    <w:rsid w:val="000648E1"/>
    <w:rsid w:val="00076DDD"/>
    <w:rsid w:val="0008278C"/>
    <w:rsid w:val="00084CF7"/>
    <w:rsid w:val="000D0426"/>
    <w:rsid w:val="000E7E14"/>
    <w:rsid w:val="000F26BE"/>
    <w:rsid w:val="000F28DB"/>
    <w:rsid w:val="001272F0"/>
    <w:rsid w:val="001632BA"/>
    <w:rsid w:val="00175FBC"/>
    <w:rsid w:val="00183F1E"/>
    <w:rsid w:val="001A061C"/>
    <w:rsid w:val="001A27CC"/>
    <w:rsid w:val="001A431C"/>
    <w:rsid w:val="001B0D13"/>
    <w:rsid w:val="001B6F40"/>
    <w:rsid w:val="001C5C19"/>
    <w:rsid w:val="001D1065"/>
    <w:rsid w:val="00236640"/>
    <w:rsid w:val="00241730"/>
    <w:rsid w:val="00286957"/>
    <w:rsid w:val="0029055B"/>
    <w:rsid w:val="00294821"/>
    <w:rsid w:val="002A67BB"/>
    <w:rsid w:val="002B2750"/>
    <w:rsid w:val="002D4E01"/>
    <w:rsid w:val="00306B5F"/>
    <w:rsid w:val="0032039C"/>
    <w:rsid w:val="00321D89"/>
    <w:rsid w:val="00377D6C"/>
    <w:rsid w:val="0039234A"/>
    <w:rsid w:val="003D4086"/>
    <w:rsid w:val="003F2768"/>
    <w:rsid w:val="00414C7D"/>
    <w:rsid w:val="00417BE0"/>
    <w:rsid w:val="00447630"/>
    <w:rsid w:val="004A06D6"/>
    <w:rsid w:val="004B169E"/>
    <w:rsid w:val="004C5A3D"/>
    <w:rsid w:val="0050253C"/>
    <w:rsid w:val="00515AF3"/>
    <w:rsid w:val="00522BB0"/>
    <w:rsid w:val="00524746"/>
    <w:rsid w:val="00527E0F"/>
    <w:rsid w:val="005713FE"/>
    <w:rsid w:val="00576B30"/>
    <w:rsid w:val="00577F9A"/>
    <w:rsid w:val="005A71CC"/>
    <w:rsid w:val="005B3682"/>
    <w:rsid w:val="005C5209"/>
    <w:rsid w:val="005F7B23"/>
    <w:rsid w:val="00601F02"/>
    <w:rsid w:val="00611C0C"/>
    <w:rsid w:val="0061553A"/>
    <w:rsid w:val="0063480F"/>
    <w:rsid w:val="00661215"/>
    <w:rsid w:val="006644C5"/>
    <w:rsid w:val="006655D2"/>
    <w:rsid w:val="00684395"/>
    <w:rsid w:val="0069733E"/>
    <w:rsid w:val="006D059E"/>
    <w:rsid w:val="006D43E2"/>
    <w:rsid w:val="006E24D2"/>
    <w:rsid w:val="007478A8"/>
    <w:rsid w:val="0077085D"/>
    <w:rsid w:val="007909DF"/>
    <w:rsid w:val="007D0D8F"/>
    <w:rsid w:val="007E6961"/>
    <w:rsid w:val="008021E9"/>
    <w:rsid w:val="00803FF8"/>
    <w:rsid w:val="0086070F"/>
    <w:rsid w:val="00864D7B"/>
    <w:rsid w:val="00875810"/>
    <w:rsid w:val="00884B81"/>
    <w:rsid w:val="009110E2"/>
    <w:rsid w:val="0096771D"/>
    <w:rsid w:val="009837E3"/>
    <w:rsid w:val="00992164"/>
    <w:rsid w:val="0099672A"/>
    <w:rsid w:val="009D1893"/>
    <w:rsid w:val="009F08F2"/>
    <w:rsid w:val="00A22F2B"/>
    <w:rsid w:val="00A32EB9"/>
    <w:rsid w:val="00A36B09"/>
    <w:rsid w:val="00A53C7E"/>
    <w:rsid w:val="00A67D4F"/>
    <w:rsid w:val="00A70855"/>
    <w:rsid w:val="00A802BF"/>
    <w:rsid w:val="00AC700C"/>
    <w:rsid w:val="00AE7EED"/>
    <w:rsid w:val="00B214FC"/>
    <w:rsid w:val="00B36367"/>
    <w:rsid w:val="00B37482"/>
    <w:rsid w:val="00B46BFC"/>
    <w:rsid w:val="00B820BA"/>
    <w:rsid w:val="00B83575"/>
    <w:rsid w:val="00B90C59"/>
    <w:rsid w:val="00B97649"/>
    <w:rsid w:val="00BE7F48"/>
    <w:rsid w:val="00C21E45"/>
    <w:rsid w:val="00C5026F"/>
    <w:rsid w:val="00C53287"/>
    <w:rsid w:val="00C62577"/>
    <w:rsid w:val="00C63BA8"/>
    <w:rsid w:val="00C732B0"/>
    <w:rsid w:val="00CB27E4"/>
    <w:rsid w:val="00CD244E"/>
    <w:rsid w:val="00CE68BB"/>
    <w:rsid w:val="00CE6D09"/>
    <w:rsid w:val="00D1643D"/>
    <w:rsid w:val="00D176F9"/>
    <w:rsid w:val="00D23270"/>
    <w:rsid w:val="00D25B0C"/>
    <w:rsid w:val="00D41608"/>
    <w:rsid w:val="00D462B0"/>
    <w:rsid w:val="00D72F9F"/>
    <w:rsid w:val="00D930D5"/>
    <w:rsid w:val="00DB60BB"/>
    <w:rsid w:val="00DC7737"/>
    <w:rsid w:val="00E31273"/>
    <w:rsid w:val="00E47ED4"/>
    <w:rsid w:val="00EC14D9"/>
    <w:rsid w:val="00EE4775"/>
    <w:rsid w:val="00EE62C6"/>
    <w:rsid w:val="00EF1668"/>
    <w:rsid w:val="00EF4C5C"/>
    <w:rsid w:val="00F0316C"/>
    <w:rsid w:val="00F1696D"/>
    <w:rsid w:val="00F338AA"/>
    <w:rsid w:val="00F50FF3"/>
    <w:rsid w:val="00F52923"/>
    <w:rsid w:val="00F546D5"/>
    <w:rsid w:val="00F616E0"/>
    <w:rsid w:val="00F62BEC"/>
    <w:rsid w:val="00F727EE"/>
    <w:rsid w:val="00F96CC8"/>
    <w:rsid w:val="00FA2463"/>
    <w:rsid w:val="00FB1759"/>
    <w:rsid w:val="00FD088F"/>
    <w:rsid w:val="00FE74EE"/>
    <w:rsid w:val="00FF05C2"/>
    <w:rsid w:val="00FF4C6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6355"/>
  </w:style>
  <w:style w:type="paragraph" w:styleId="Heading1">
    <w:name w:val="heading 1"/>
    <w:basedOn w:val="Normal"/>
    <w:next w:val="Normal"/>
    <w:uiPriority w:val="9"/>
    <w:qFormat/>
    <w:rsid w:val="0041635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1635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1635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1635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1635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1635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23270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18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18B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244E"/>
    <w:pPr>
      <w:spacing w:after="160" w:line="256" w:lineRule="auto"/>
      <w:ind w:left="720"/>
      <w:contextualSpacing/>
    </w:pPr>
    <w:rPr>
      <w:rFonts w:asciiTheme="minorHAnsi" w:eastAsiaTheme="minorEastAsia" w:hAnsiTheme="minorHAnsi" w:cstheme="minorBidi"/>
      <w:lang w:eastAsia="ja-JP"/>
    </w:rPr>
  </w:style>
  <w:style w:type="character" w:styleId="Hyperlink">
    <w:name w:val="Hyperlink"/>
    <w:basedOn w:val="DefaultParagraphFont"/>
    <w:uiPriority w:val="99"/>
    <w:unhideWhenUsed/>
    <w:rsid w:val="006E24D2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E24D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46D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C773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7737"/>
  </w:style>
  <w:style w:type="paragraph" w:styleId="Footer">
    <w:name w:val="footer"/>
    <w:basedOn w:val="Normal"/>
    <w:link w:val="FooterChar"/>
    <w:uiPriority w:val="99"/>
    <w:unhideWhenUsed/>
    <w:rsid w:val="00DC773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773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49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9My2A4C7P/brJ0LiqGJwHmgwWQ==">AMUW2mUeLfuptfY0q4byhaEts1UPRK3s7ywi0wxRgn6JsPHaWBXvzAL6OyYfdS5CTr0cQQ8BnE1ZPnahUTThwSOXpPTzR+LSEhTPwZRJBbpiz61UNpB96W4=</go:docsCustomData>
</go:gDocsCustomXmlDataStorage>
</file>

<file path=customXml/itemProps1.xml><?xml version="1.0" encoding="utf-8"?>
<ds:datastoreItem xmlns:ds="http://schemas.openxmlformats.org/officeDocument/2006/customXml" ds:itemID="{AFCF6EB0-C362-4B9D-9EBB-C31B09889B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ditya MAlik</cp:lastModifiedBy>
  <cp:revision>2</cp:revision>
  <dcterms:created xsi:type="dcterms:W3CDTF">2020-11-30T16:46:00Z</dcterms:created>
  <dcterms:modified xsi:type="dcterms:W3CDTF">2020-11-30T16:46:00Z</dcterms:modified>
</cp:coreProperties>
</file>